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C7F79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  <w:bookmarkStart w:id="0" w:name="_GoBack"/>
      <w:bookmarkEnd w:id="0"/>
    </w:p>
    <w:p w14:paraId="21833068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lastRenderedPageBreak/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52071064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210838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14:paraId="777705F4" w14:textId="77777777"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E8B7C53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B1AD954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</w:t>
            </w:r>
            <w:proofErr w:type="gramStart"/>
            <w:r w:rsidRPr="00806DCF">
              <w:rPr>
                <w:rFonts w:ascii="Kalinga" w:hAnsi="Kalinga" w:cs="Kalinga"/>
                <w:sz w:val="21"/>
                <w:szCs w:val="21"/>
              </w:rPr>
              <w:t xml:space="preserve">OR)   </w:t>
            </w:r>
            <w:proofErr w:type="gramEnd"/>
            <w:r w:rsidRPr="00806DCF">
              <w:rPr>
                <w:rFonts w:ascii="Kalinga" w:hAnsi="Kalinga" w:cs="Kalinga"/>
                <w:sz w:val="21"/>
                <w:szCs w:val="21"/>
              </w:rPr>
              <w:t>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14:paraId="578F2658" w14:textId="77777777"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14:paraId="29BEECB7" w14:textId="77777777"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14:paraId="1C8BEDCB" w14:textId="77777777"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14:paraId="3F2E38E6" w14:textId="77777777"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14:paraId="00A17FA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14:paraId="4EAAAEB0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4FC764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453172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2AD03D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14:paraId="22786D67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109C14B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E49088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2D9ECCF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14:paraId="7D5E6948" w14:textId="77777777"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14:paraId="29F9F62E" w14:textId="77777777"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14:paraId="75661966" w14:textId="77777777"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14:paraId="68E96453" w14:textId="77777777" w:rsidR="006E6956" w:rsidRDefault="006E6956"/>
    <w:p w14:paraId="5CBAB12C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C0188A6" w14:textId="77777777"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14:paraId="61E44D3A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14:paraId="0E738CE7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14:paraId="01F143CD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14:paraId="1FC2C6B2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2) We understand that The UMC is committed to appointing pastors without regard to race, ethnic origin, gender, color, disability, marital status, or age. </w:t>
      </w:r>
      <w:r w:rsidRPr="00C97B6F">
        <w:rPr>
          <w:rFonts w:ascii="Kalinga" w:hAnsi="Kalinga" w:cs="Kalinga"/>
          <w:sz w:val="22"/>
          <w:szCs w:val="22"/>
        </w:rPr>
        <w:t>[</w:t>
      </w:r>
      <w:r w:rsidRPr="00C97B6F">
        <w:rPr>
          <w:rFonts w:ascii="Kalinga" w:hAnsi="Kalinga" w:cs="Kalinga"/>
          <w:iCs/>
          <w:sz w:val="22"/>
          <w:szCs w:val="22"/>
          <w:u w:val="single"/>
        </w:rPr>
        <w:t>The Book of Discipline (201</w:t>
      </w:r>
      <w:r w:rsidR="00974DB8" w:rsidRPr="00C97B6F">
        <w:rPr>
          <w:rFonts w:ascii="Kalinga" w:hAnsi="Kalinga" w:cs="Kalinga"/>
          <w:iCs/>
          <w:sz w:val="22"/>
          <w:szCs w:val="22"/>
          <w:u w:val="single"/>
        </w:rPr>
        <w:t>6</w:t>
      </w:r>
      <w:r w:rsidRPr="00C97B6F">
        <w:rPr>
          <w:rFonts w:ascii="Kalinga" w:hAnsi="Kalinga" w:cs="Kalinga"/>
          <w:sz w:val="22"/>
          <w:szCs w:val="22"/>
          <w:u w:val="single"/>
        </w:rPr>
        <w:t>)</w:t>
      </w:r>
      <w:r w:rsidRPr="00C97B6F">
        <w:rPr>
          <w:rFonts w:ascii="Kalinga" w:hAnsi="Kalinga" w:cs="Kalinga"/>
          <w:sz w:val="22"/>
          <w:szCs w:val="22"/>
        </w:rPr>
        <w:t>,</w:t>
      </w:r>
      <w:r w:rsidRPr="000C3A32">
        <w:rPr>
          <w:rFonts w:ascii="Kalinga" w:hAnsi="Kalinga" w:cs="Kalinga"/>
          <w:sz w:val="22"/>
          <w:szCs w:val="22"/>
        </w:rPr>
        <w:t xml:space="preserve"> Paragraph 425.1]</w:t>
      </w:r>
    </w:p>
    <w:p w14:paraId="4BBACA3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57EC04C8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14:paraId="148048F9" w14:textId="77777777"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187C238B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14:paraId="6D6C4FFA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6F452AC5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14:paraId="4B86B8A2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0A65FC71" w14:textId="77777777"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14:paraId="05922983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534F2B61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14:paraId="53DAA941" w14:textId="77777777"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14:paraId="46F200F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4D1B112A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226E5C84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</w:t>
      </w:r>
      <w:r w:rsidR="00C97B6F">
        <w:rPr>
          <w:rFonts w:ascii="Kalinga" w:hAnsi="Kalinga" w:cs="Kalinga"/>
          <w:sz w:val="22"/>
          <w:szCs w:val="22"/>
        </w:rPr>
        <w:t>, signed in each other’s presence</w:t>
      </w:r>
      <w:r w:rsidR="00F044D4">
        <w:rPr>
          <w:rFonts w:ascii="Kalinga" w:hAnsi="Kalinga" w:cs="Kalinga"/>
          <w:sz w:val="22"/>
          <w:szCs w:val="22"/>
        </w:rPr>
        <w:t>)</w:t>
      </w:r>
    </w:p>
    <w:p w14:paraId="7EDFE8C6" w14:textId="77777777"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EF1F64D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14:paraId="5382EA4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0625479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14:paraId="374F860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14:paraId="00D51C0D" w14:textId="77777777"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14:paraId="0AA1D4F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7D741B6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6A4C975F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1758024A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265C7E24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455FF9D4" w14:textId="77777777"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14:paraId="0E001030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14:paraId="3379B092" w14:textId="2564A0B5" w:rsidR="00F044D4" w:rsidRPr="005C730C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  <w:highlight w:val="yellow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January 1</w:t>
      </w:r>
      <w:r w:rsidR="005C730C">
        <w:rPr>
          <w:rFonts w:ascii="Century Gothic" w:hAnsi="Century Gothic"/>
          <w:b/>
          <w:iCs/>
          <w:sz w:val="28"/>
          <w:szCs w:val="28"/>
          <w:highlight w:val="yellow"/>
        </w:rPr>
        <w:t>3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, 20</w:t>
      </w:r>
      <w:r w:rsidR="0047351D">
        <w:rPr>
          <w:rFonts w:ascii="Century Gothic" w:hAnsi="Century Gothic"/>
          <w:b/>
          <w:iCs/>
          <w:sz w:val="28"/>
          <w:szCs w:val="28"/>
          <w:highlight w:val="yellow"/>
        </w:rPr>
        <w:t>2</w:t>
      </w:r>
      <w:r w:rsidR="005C730C">
        <w:rPr>
          <w:rFonts w:ascii="Century Gothic" w:hAnsi="Century Gothic"/>
          <w:b/>
          <w:iCs/>
          <w:sz w:val="28"/>
          <w:szCs w:val="28"/>
          <w:highlight w:val="yellow"/>
        </w:rPr>
        <w:t>1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:</w:t>
      </w:r>
    </w:p>
    <w:p w14:paraId="5E778E2E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14:paraId="2B965CF2" w14:textId="77777777"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549ED" w14:textId="77777777" w:rsidR="00B12DED" w:rsidRDefault="00B12DED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0765ED36" w14:textId="77777777" w:rsidR="00B12DED" w:rsidRDefault="00B12DED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altName w:val="Bahnschrift Light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D10CB" w14:textId="77777777" w:rsidR="00B12DED" w:rsidRDefault="00B12DED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607DC8C8" w14:textId="77777777" w:rsidR="00B12DED" w:rsidRDefault="00B12DED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FAE04" w14:textId="0E1053A4"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5CBE58DD" wp14:editId="0D63F78C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 xml:space="preserve">VIRGINIA ANNUAL CONFERENCE –S/PPRC &amp; PASTOR ANNUAL RECOMMENDATION </w:t>
    </w:r>
    <w:r w:rsidR="0047351D">
      <w:rPr>
        <w:rFonts w:ascii="Kalinga" w:hAnsi="Kalinga" w:cs="Kalinga"/>
        <w:sz w:val="20"/>
        <w:szCs w:val="20"/>
      </w:rPr>
      <w:t>20</w:t>
    </w:r>
    <w:r w:rsidR="005C730C">
      <w:rPr>
        <w:rFonts w:ascii="Kalinga" w:hAnsi="Kalinga" w:cs="Kalinga"/>
        <w:sz w:val="20"/>
        <w:szCs w:val="20"/>
      </w:rPr>
      <w:t>2</w:t>
    </w:r>
    <w:r w:rsidR="009E1E08">
      <w:rPr>
        <w:rFonts w:ascii="Kalinga" w:hAnsi="Kalinga" w:cs="Kalinga"/>
        <w:sz w:val="20"/>
        <w:szCs w:val="20"/>
      </w:rPr>
      <w:t>1</w:t>
    </w:r>
    <w:r w:rsidR="0047351D">
      <w:rPr>
        <w:rFonts w:ascii="Kalinga" w:hAnsi="Kalinga" w:cs="Kalinga"/>
        <w:sz w:val="20"/>
        <w:szCs w:val="20"/>
      </w:rPr>
      <w:t>-202</w:t>
    </w:r>
    <w:r w:rsidR="009E1E08">
      <w:rPr>
        <w:rFonts w:ascii="Kalinga" w:hAnsi="Kalinga" w:cs="Kalinga"/>
        <w:sz w:val="20"/>
        <w:szCs w:val="20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47CEE"/>
    <w:rsid w:val="00181387"/>
    <w:rsid w:val="001D7C4E"/>
    <w:rsid w:val="00210838"/>
    <w:rsid w:val="00215551"/>
    <w:rsid w:val="0025335E"/>
    <w:rsid w:val="0028006C"/>
    <w:rsid w:val="00352FA0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12848"/>
    <w:rsid w:val="00631217"/>
    <w:rsid w:val="0066390A"/>
    <w:rsid w:val="00685736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C186C"/>
    <w:rsid w:val="00974DB8"/>
    <w:rsid w:val="009849D6"/>
    <w:rsid w:val="009E1E08"/>
    <w:rsid w:val="009F3613"/>
    <w:rsid w:val="00A11AB9"/>
    <w:rsid w:val="00A80171"/>
    <w:rsid w:val="00A975B2"/>
    <w:rsid w:val="00AF68B9"/>
    <w:rsid w:val="00B12CAD"/>
    <w:rsid w:val="00B12DED"/>
    <w:rsid w:val="00B406E7"/>
    <w:rsid w:val="00B61E6D"/>
    <w:rsid w:val="00BA4A59"/>
    <w:rsid w:val="00C6063B"/>
    <w:rsid w:val="00C65A1B"/>
    <w:rsid w:val="00C97B6F"/>
    <w:rsid w:val="00D552F0"/>
    <w:rsid w:val="00D63C40"/>
    <w:rsid w:val="00DD1C98"/>
    <w:rsid w:val="00EE1B7C"/>
    <w:rsid w:val="00F044D4"/>
    <w:rsid w:val="00F443B8"/>
    <w:rsid w:val="00F448BC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Kristen Seibert</cp:lastModifiedBy>
  <cp:revision>3</cp:revision>
  <dcterms:created xsi:type="dcterms:W3CDTF">2020-11-11T17:14:00Z</dcterms:created>
  <dcterms:modified xsi:type="dcterms:W3CDTF">2020-11-1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